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DEFC6" w14:textId="20D6C01E" w:rsidR="00C26857" w:rsidRPr="008A37A2" w:rsidRDefault="00C26857" w:rsidP="00317D11">
      <w:pPr>
        <w:pStyle w:val="SourceCode"/>
        <w:rPr>
          <w:lang w:val="en-GB"/>
        </w:rPr>
      </w:pPr>
    </w:p>
    <w:sectPr w:rsidR="00C26857" w:rsidRPr="008A37A2" w:rsidSect="00551A8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482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C97F59" w14:textId="77777777" w:rsidR="007E3D0C" w:rsidRDefault="007E3D0C">
      <w:r>
        <w:separator/>
      </w:r>
    </w:p>
  </w:endnote>
  <w:endnote w:type="continuationSeparator" w:id="0">
    <w:p w14:paraId="33693CD1" w14:textId="77777777" w:rsidR="007E3D0C" w:rsidRDefault="007E3D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67128" w14:textId="77777777" w:rsidR="0005076D" w:rsidRDefault="000507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DC68A" w14:textId="4AA8DCF2" w:rsidR="00C26857" w:rsidRDefault="00C26857" w:rsidP="002B02D6">
    <w:pPr>
      <w:pStyle w:val="FootnoteText"/>
    </w:pPr>
    <w:r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t>1</w:t>
    </w:r>
    <w:r>
      <w:fldChar w:fldCharType="end"/>
    </w:r>
    <w:r w:rsidR="001F126C">
      <w:t xml:space="preserve"> </w:t>
    </w:r>
    <w:r>
      <w:t xml:space="preserve">of </w:t>
    </w:r>
    <w:fldSimple w:instr=" NUMPAGES  \* MERGEFORMAT ">
      <w:r>
        <w:t>2</w:t>
      </w:r>
    </w:fldSimple>
  </w:p>
  <w:p w14:paraId="1029EA77" w14:textId="77777777" w:rsidR="00C26857" w:rsidRDefault="00C268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83ABD" w14:textId="77777777" w:rsidR="0005076D" w:rsidRDefault="000507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700660" w14:textId="77777777" w:rsidR="007E3D0C" w:rsidRDefault="007E3D0C">
      <w:r>
        <w:separator/>
      </w:r>
    </w:p>
  </w:footnote>
  <w:footnote w:type="continuationSeparator" w:id="0">
    <w:p w14:paraId="0D5E5972" w14:textId="77777777" w:rsidR="007E3D0C" w:rsidRDefault="007E3D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4634E" w14:textId="77777777" w:rsidR="0005076D" w:rsidRDefault="000507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1C72F" w14:textId="49B08D80" w:rsidR="00C26857" w:rsidRPr="00551A85" w:rsidRDefault="007E3D0C" w:rsidP="00551A85">
    <w:pPr>
      <w:pStyle w:val="FootnoteText"/>
    </w:pPr>
    <w:r>
      <w:fldChar w:fldCharType="begin"/>
    </w:r>
    <w:r>
      <w:instrText xml:space="preserve"> FILENAME  \* MERGEFORMAT </w:instrText>
    </w:r>
    <w:r>
      <w:fldChar w:fldCharType="separate"/>
    </w:r>
    <w:r w:rsidR="00D53F83" w:rsidRPr="00551A85">
      <w:t>reference.docx</w:t>
    </w:r>
    <w:r>
      <w:fldChar w:fldCharType="end"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2A512A" w:rsidRPr="00551A85">
      <w:tab/>
    </w:r>
    <w:r w:rsidR="002A512A" w:rsidRPr="00551A85">
      <w:tab/>
    </w:r>
    <w:r w:rsidR="002A512A" w:rsidRPr="00551A85">
      <w:tab/>
    </w:r>
    <w:r w:rsidR="00153E08" w:rsidRPr="00551A85">
      <w:fldChar w:fldCharType="begin"/>
    </w:r>
    <w:r w:rsidR="00153E08" w:rsidRPr="00551A85">
      <w:instrText xml:space="preserve"> DATE \@ "dddd, MMMM d, yyyy" </w:instrText>
    </w:r>
    <w:r w:rsidR="00153E08" w:rsidRPr="00551A85">
      <w:fldChar w:fldCharType="separate"/>
    </w:r>
    <w:r w:rsidR="003910E9">
      <w:rPr>
        <w:noProof/>
      </w:rPr>
      <w:t>Thursday, August 20, 2020</w:t>
    </w:r>
    <w:r w:rsidR="00153E08" w:rsidRPr="00551A85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1E2FD" w14:textId="77777777" w:rsidR="0005076D" w:rsidRDefault="00050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DB4F2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30EB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E01D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C4030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0A7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F874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202B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9466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7A78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D247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DCAFC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C80C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9C6"/>
    <w:rsid w:val="0005076D"/>
    <w:rsid w:val="000D4D8C"/>
    <w:rsid w:val="00111F62"/>
    <w:rsid w:val="00141333"/>
    <w:rsid w:val="00153E08"/>
    <w:rsid w:val="001D1F5E"/>
    <w:rsid w:val="001F126C"/>
    <w:rsid w:val="002A512A"/>
    <w:rsid w:val="002B02D6"/>
    <w:rsid w:val="002D7949"/>
    <w:rsid w:val="002E19A2"/>
    <w:rsid w:val="0031043D"/>
    <w:rsid w:val="00317D11"/>
    <w:rsid w:val="003566BE"/>
    <w:rsid w:val="00361D07"/>
    <w:rsid w:val="00380844"/>
    <w:rsid w:val="003910E9"/>
    <w:rsid w:val="00494401"/>
    <w:rsid w:val="004E29B3"/>
    <w:rsid w:val="00500E94"/>
    <w:rsid w:val="00551A85"/>
    <w:rsid w:val="0055388F"/>
    <w:rsid w:val="00590D07"/>
    <w:rsid w:val="006D3107"/>
    <w:rsid w:val="006F4BD0"/>
    <w:rsid w:val="00784D58"/>
    <w:rsid w:val="00794FDE"/>
    <w:rsid w:val="007D0DC4"/>
    <w:rsid w:val="007E3D0C"/>
    <w:rsid w:val="00841E86"/>
    <w:rsid w:val="008971DA"/>
    <w:rsid w:val="008A37A2"/>
    <w:rsid w:val="008B445F"/>
    <w:rsid w:val="008D6863"/>
    <w:rsid w:val="009105E9"/>
    <w:rsid w:val="00946A5A"/>
    <w:rsid w:val="009F0E17"/>
    <w:rsid w:val="00A2132D"/>
    <w:rsid w:val="00A93673"/>
    <w:rsid w:val="00B774C2"/>
    <w:rsid w:val="00B86B75"/>
    <w:rsid w:val="00BC48D5"/>
    <w:rsid w:val="00BE29C7"/>
    <w:rsid w:val="00C26857"/>
    <w:rsid w:val="00C36279"/>
    <w:rsid w:val="00C7491D"/>
    <w:rsid w:val="00CA33DA"/>
    <w:rsid w:val="00D24A4F"/>
    <w:rsid w:val="00D24B7D"/>
    <w:rsid w:val="00D53F83"/>
    <w:rsid w:val="00D63958"/>
    <w:rsid w:val="00D90D96"/>
    <w:rsid w:val="00DB2827"/>
    <w:rsid w:val="00DC5B74"/>
    <w:rsid w:val="00E315A3"/>
    <w:rsid w:val="00E87F67"/>
    <w:rsid w:val="00EE0511"/>
    <w:rsid w:val="00F05EB4"/>
    <w:rsid w:val="00F172B4"/>
    <w:rsid w:val="00F30645"/>
    <w:rsid w:val="00F30DA6"/>
    <w:rsid w:val="00F52931"/>
    <w:rsid w:val="00F71944"/>
    <w:rsid w:val="00F86ACB"/>
    <w:rsid w:val="00FF3A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01583"/>
  <w15:docId w15:val="{4A44CAED-A3DE-3B49-877B-AF136E5BF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333"/>
    <w:pPr>
      <w:spacing w:after="0"/>
    </w:pPr>
    <w:rPr>
      <w:rFonts w:asciiTheme="majorHAnsi" w:hAnsiTheme="majorHAnsi"/>
      <w:color w:val="000000" w:themeColor="text1"/>
      <w:sz w:val="18"/>
    </w:rPr>
  </w:style>
  <w:style w:type="paragraph" w:styleId="Heading1">
    <w:name w:val="heading 1"/>
    <w:basedOn w:val="Normal"/>
    <w:next w:val="BodyText"/>
    <w:uiPriority w:val="9"/>
    <w:qFormat/>
    <w:rsid w:val="00F52931"/>
    <w:pPr>
      <w:keepNext/>
      <w:keepLines/>
      <w:pageBreakBefore/>
      <w:spacing w:before="300"/>
      <w:outlineLvl w:val="0"/>
    </w:pPr>
    <w:rPr>
      <w:rFonts w:eastAsiaTheme="majorEastAsia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10E9"/>
    <w:pPr>
      <w:keepNext/>
      <w:keepLines/>
      <w:pageBreakBefore/>
      <w:spacing w:before="300" w:after="300"/>
      <w:outlineLvl w:val="1"/>
    </w:pPr>
    <w:rPr>
      <w:rFonts w:eastAsiaTheme="majorEastAsia" w:cstheme="majorBidi"/>
      <w:b/>
      <w:bCs/>
      <w:sz w:val="2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86ACB"/>
    <w:pPr>
      <w:keepNext/>
      <w:keepLines/>
      <w:spacing w:before="20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F86ACB"/>
    <w:pPr>
      <w:keepNext/>
      <w:keepLines/>
      <w:spacing w:before="200"/>
      <w:outlineLvl w:val="4"/>
    </w:pPr>
    <w:rPr>
      <w:rFonts w:eastAsiaTheme="majorEastAsia" w:cstheme="majorBidi"/>
      <w:b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5"/>
    </w:pPr>
    <w:rPr>
      <w:rFonts w:eastAsiaTheme="majorEastAsia"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6"/>
    </w:pPr>
    <w:rPr>
      <w:rFonts w:eastAsiaTheme="majorEastAsia"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7"/>
    </w:pPr>
    <w:rPr>
      <w:rFonts w:eastAsiaTheme="majorEastAsia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8"/>
    </w:pPr>
    <w:rPr>
      <w:rFonts w:eastAsiaTheme="majorEastAsia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26857"/>
  </w:style>
  <w:style w:type="paragraph" w:customStyle="1" w:styleId="Compact">
    <w:name w:val="Compact"/>
    <w:basedOn w:val="BodyText"/>
    <w:qFormat/>
    <w:rsid w:val="00D24B7D"/>
    <w:pPr>
      <w:spacing w:before="0" w:after="0"/>
    </w:pPr>
  </w:style>
  <w:style w:type="paragraph" w:styleId="Title">
    <w:name w:val="Title"/>
    <w:basedOn w:val="Normal"/>
    <w:next w:val="BodyText"/>
    <w:qFormat/>
    <w:rsid w:val="00C2685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551A85"/>
    <w:pPr>
      <w:spacing w:after="240"/>
      <w:jc w:val="right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17D11"/>
    <w:rPr>
      <w:rFonts w:ascii="Courier New" w:hAnsi="Courier New"/>
      <w:color w:val="000000" w:themeColor="text1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172B4"/>
    <w:pPr>
      <w:spacing w:before="240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317D11"/>
    <w:pPr>
      <w:wordWrap w:val="0"/>
      <w:spacing w:before="360" w:after="360"/>
      <w:ind w:left="454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</w:rPr>
  </w:style>
  <w:style w:type="paragraph" w:styleId="Header">
    <w:name w:val="header"/>
    <w:basedOn w:val="Normal"/>
    <w:link w:val="HeaderChar"/>
    <w:unhideWhenUsed/>
    <w:rsid w:val="00D53F83"/>
    <w:pPr>
      <w:tabs>
        <w:tab w:val="center" w:pos="4513"/>
        <w:tab w:val="right" w:pos="9026"/>
      </w:tabs>
    </w:pPr>
  </w:style>
  <w:style w:type="character" w:customStyle="1" w:styleId="BodyTextChar">
    <w:name w:val="Body Text Char"/>
    <w:basedOn w:val="DefaultParagraphFont"/>
    <w:link w:val="BodyText"/>
    <w:rsid w:val="00C26857"/>
    <w:rPr>
      <w:rFonts w:asciiTheme="majorHAnsi" w:hAnsiTheme="majorHAnsi"/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rsid w:val="00D53F83"/>
    <w:rPr>
      <w:rFonts w:asciiTheme="majorHAnsi" w:hAnsiTheme="majorHAnsi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C26857"/>
    <w:pPr>
      <w:tabs>
        <w:tab w:val="center" w:pos="4513"/>
        <w:tab w:val="right" w:pos="9026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C26857"/>
    <w:rPr>
      <w:rFonts w:asciiTheme="majorHAnsi" w:hAnsiTheme="majorHAnsi"/>
      <w:color w:val="000000" w:themeColor="text1"/>
      <w:sz w:val="20"/>
    </w:rPr>
  </w:style>
  <w:style w:type="paragraph" w:customStyle="1" w:styleId="footer2">
    <w:name w:val="footer2"/>
    <w:basedOn w:val="Footer"/>
    <w:qFormat/>
    <w:rsid w:val="00C26857"/>
  </w:style>
  <w:style w:type="table" w:styleId="TableGrid">
    <w:name w:val="Table Grid"/>
    <w:basedOn w:val="TableNormal"/>
    <w:rsid w:val="006F4B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0">
    <w:name w:val="TableNormal"/>
    <w:basedOn w:val="TableNormal"/>
    <w:uiPriority w:val="99"/>
    <w:rsid w:val="006F4BD0"/>
    <w:pPr>
      <w:spacing w:after="0"/>
    </w:pPr>
    <w:rPr>
      <w:sz w:val="20"/>
    </w:rPr>
    <w:tblPr/>
    <w:tcPr>
      <w:vAlign w:val="center"/>
    </w:tcPr>
    <w:tblStylePr w:type="firstRow">
      <w:rPr>
        <w:b/>
        <w:i w:val="0"/>
      </w:rPr>
    </w:tblStylePr>
    <w:tblStylePr w:type="firstCol">
      <w:pPr>
        <w:jc w:val="right"/>
      </w:pPr>
    </w:tblStylePr>
  </w:style>
  <w:style w:type="table" w:customStyle="1" w:styleId="Style1">
    <w:name w:val="Style1"/>
    <w:basedOn w:val="TableNormal0"/>
    <w:uiPriority w:val="99"/>
    <w:rsid w:val="006F4BD0"/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  <w:i w:val="0"/>
      </w:rPr>
    </w:tblStylePr>
    <w:tblStylePr w:type="firstCol">
      <w:pPr>
        <w:jc w:val="right"/>
      </w:pPr>
    </w:tblStylePr>
  </w:style>
  <w:style w:type="paragraph" w:styleId="TOC1">
    <w:name w:val="toc 1"/>
    <w:basedOn w:val="Normal"/>
    <w:next w:val="Normal"/>
    <w:autoRedefine/>
    <w:semiHidden/>
    <w:unhideWhenUsed/>
    <w:rsid w:val="00794FD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C80BDDD-0CB2-5B4D-8692-D877953D7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m Lal</cp:lastModifiedBy>
  <cp:revision>31</cp:revision>
  <dcterms:created xsi:type="dcterms:W3CDTF">2018-06-09T21:00:00Z</dcterms:created>
  <dcterms:modified xsi:type="dcterms:W3CDTF">2020-08-20T22:47:00Z</dcterms:modified>
</cp:coreProperties>
</file>